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88E72" w14:textId="21E65C3E" w:rsidR="00C60F70" w:rsidRPr="00CC4F59" w:rsidRDefault="00A24ECA" w:rsidP="5A7F1D72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CC4F59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Snapshot Week </w:t>
      </w:r>
      <w:r w:rsidR="00AC5B4C">
        <w:rPr>
          <w:rFonts w:ascii="Times New Roman" w:eastAsia="Times New Roman" w:hAnsi="Times New Roman" w:cs="Times New Roman"/>
          <w:b/>
          <w:bCs/>
          <w:sz w:val="40"/>
          <w:szCs w:val="40"/>
        </w:rPr>
        <w:t>6</w:t>
      </w:r>
      <w:r w:rsidRPr="00CC4F59">
        <w:rPr>
          <w:rFonts w:ascii="Times New Roman" w:eastAsia="Times New Roman" w:hAnsi="Times New Roman" w:cs="Times New Roman"/>
          <w:b/>
          <w:bCs/>
          <w:sz w:val="40"/>
          <w:szCs w:val="40"/>
        </w:rPr>
        <w:t xml:space="preserve"> of Group CYCIN11PG</w:t>
      </w:r>
    </w:p>
    <w:p w14:paraId="67E73962" w14:textId="77180E1C" w:rsidR="00A24ECA" w:rsidRPr="00CC4F59" w:rsidRDefault="00A24ECA" w:rsidP="5A7F1D72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CC4F59">
        <w:rPr>
          <w:rFonts w:ascii="Times New Roman" w:eastAsia="Times New Roman" w:hAnsi="Times New Roman" w:cs="Times New Roman"/>
          <w:sz w:val="32"/>
          <w:szCs w:val="32"/>
        </w:rPr>
        <w:t xml:space="preserve">Project: </w:t>
      </w:r>
      <w:r w:rsidRPr="00CC4F59">
        <w:rPr>
          <w:rFonts w:ascii="Times New Roman" w:eastAsia="Times New Roman" w:hAnsi="Times New Roman" w:cs="Times New Roman"/>
          <w:b/>
          <w:bCs/>
          <w:sz w:val="32"/>
          <w:szCs w:val="32"/>
        </w:rPr>
        <w:t>Team Pursuit Strategy Tool</w:t>
      </w:r>
    </w:p>
    <w:p w14:paraId="13DA92AA" w14:textId="77777777" w:rsidR="0086042C" w:rsidRPr="00CC4F59" w:rsidRDefault="0086042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</w:p>
    <w:p w14:paraId="056D65F2" w14:textId="77777777" w:rsidR="0086042C" w:rsidRPr="00CC4F59" w:rsidRDefault="0086042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</w:p>
    <w:p w14:paraId="235526DF" w14:textId="77777777" w:rsidR="0086042C" w:rsidRPr="00CC4F59" w:rsidRDefault="0086042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</w:p>
    <w:p w14:paraId="4AA74D47" w14:textId="77777777" w:rsidR="0086042C" w:rsidRPr="00CC4F59" w:rsidRDefault="0086042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</w:p>
    <w:p w14:paraId="02D1DDA4" w14:textId="77777777" w:rsidR="0086042C" w:rsidRPr="00CC4F59" w:rsidRDefault="0086042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</w:p>
    <w:p w14:paraId="097AE19E" w14:textId="77777777" w:rsidR="0086042C" w:rsidRPr="00CC4F59" w:rsidRDefault="0086042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</w:p>
    <w:p w14:paraId="67DAD96C" w14:textId="77777777" w:rsidR="0086042C" w:rsidRPr="00CC4F59" w:rsidRDefault="0086042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</w:p>
    <w:p w14:paraId="4AF7EE2C" w14:textId="77777777" w:rsidR="0086042C" w:rsidRPr="00CC4F59" w:rsidRDefault="0086042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</w:p>
    <w:p w14:paraId="4FC3BFE8" w14:textId="77777777" w:rsidR="0086042C" w:rsidRPr="00CC4F59" w:rsidRDefault="0086042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</w:p>
    <w:p w14:paraId="0C493E2B" w14:textId="04E2088A" w:rsidR="00BA40CC" w:rsidRPr="00CC4F59" w:rsidRDefault="00BA40C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  <w:r w:rsidRPr="00CC4F59">
        <w:rPr>
          <w:rStyle w:val="eop"/>
        </w:rPr>
        <w:t>a1784310 Yiming Chen</w:t>
      </w:r>
    </w:p>
    <w:p w14:paraId="379F494D" w14:textId="3C714CDB" w:rsidR="00BA40CC" w:rsidRPr="00CC4F59" w:rsidRDefault="00BA40C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  <w:r w:rsidRPr="00CC4F59">
        <w:rPr>
          <w:rStyle w:val="normaltextrun"/>
        </w:rPr>
        <w:t xml:space="preserve">a1789691 </w:t>
      </w:r>
      <w:proofErr w:type="spellStart"/>
      <w:r w:rsidRPr="00CC4F59">
        <w:rPr>
          <w:rStyle w:val="normaltextrun"/>
        </w:rPr>
        <w:t>Lanxiao</w:t>
      </w:r>
      <w:proofErr w:type="spellEnd"/>
      <w:r w:rsidRPr="00CC4F59">
        <w:rPr>
          <w:rStyle w:val="normaltextrun"/>
        </w:rPr>
        <w:t xml:space="preserve"> Li</w:t>
      </w:r>
    </w:p>
    <w:p w14:paraId="3C3C0206" w14:textId="0E693768" w:rsidR="00BA40CC" w:rsidRPr="00CC4F59" w:rsidRDefault="00BA40C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  <w:r w:rsidRPr="00CC4F59">
        <w:rPr>
          <w:rStyle w:val="eop"/>
        </w:rPr>
        <w:t xml:space="preserve">a1832192 </w:t>
      </w:r>
      <w:proofErr w:type="spellStart"/>
      <w:r w:rsidRPr="00CC4F59">
        <w:rPr>
          <w:rStyle w:val="eop"/>
        </w:rPr>
        <w:t>Penghao</w:t>
      </w:r>
      <w:proofErr w:type="spellEnd"/>
      <w:r w:rsidRPr="00CC4F59">
        <w:rPr>
          <w:rStyle w:val="eop"/>
        </w:rPr>
        <w:t xml:space="preserve"> Ren</w:t>
      </w:r>
    </w:p>
    <w:p w14:paraId="31784679" w14:textId="2C68682D" w:rsidR="00BA40CC" w:rsidRPr="00CC4F59" w:rsidRDefault="00BA40C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  <w:r w:rsidRPr="00CC4F59">
        <w:rPr>
          <w:rStyle w:val="normaltextrun"/>
        </w:rPr>
        <w:t>a1819238 Wing Yee Tong</w:t>
      </w:r>
    </w:p>
    <w:p w14:paraId="5B5B7F82" w14:textId="729C44ED" w:rsidR="00BA40CC" w:rsidRPr="00CC4F59" w:rsidRDefault="00BA40C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  <w:r w:rsidRPr="00CC4F59">
        <w:rPr>
          <w:rStyle w:val="eop"/>
        </w:rPr>
        <w:t>a1702078 Kaifeng Xie</w:t>
      </w:r>
    </w:p>
    <w:p w14:paraId="78706E6D" w14:textId="0AD1B8D3" w:rsidR="00BA40CC" w:rsidRPr="00CC4F59" w:rsidRDefault="00BA40CC" w:rsidP="5A7F1D72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</w:rPr>
      </w:pPr>
      <w:r w:rsidRPr="00CC4F59">
        <w:rPr>
          <w:rStyle w:val="normaltextrun"/>
        </w:rPr>
        <w:t>a1767091 Yuting Xu</w:t>
      </w:r>
    </w:p>
    <w:p w14:paraId="23C86FA2" w14:textId="4D7B05C2" w:rsidR="0086042C" w:rsidRPr="00CC4F59" w:rsidRDefault="00A24ECA" w:rsidP="0086042C">
      <w:pPr>
        <w:pStyle w:val="paragraph"/>
        <w:spacing w:before="0" w:beforeAutospacing="0" w:after="0" w:afterAutospacing="0" w:line="360" w:lineRule="auto"/>
        <w:jc w:val="center"/>
      </w:pPr>
      <w:r w:rsidRPr="00CC4F59">
        <w:rPr>
          <w:rStyle w:val="normaltextrun"/>
        </w:rPr>
        <w:t>a1795409 Yu Zhang</w:t>
      </w:r>
    </w:p>
    <w:p w14:paraId="5952318A" w14:textId="77777777" w:rsidR="0086042C" w:rsidRPr="00CC4F59" w:rsidRDefault="0086042C" w:rsidP="5A7F1D72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14:paraId="4F1146C6" w14:textId="77777777" w:rsidR="0086042C" w:rsidRPr="00CC4F59" w:rsidRDefault="0086042C" w:rsidP="5A7F1D72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14:paraId="5B9DDB73" w14:textId="77777777" w:rsidR="0086042C" w:rsidRPr="00CC4F59" w:rsidRDefault="0086042C" w:rsidP="5A7F1D72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14:paraId="4B572CFE" w14:textId="77777777" w:rsidR="0086042C" w:rsidRPr="00CC4F59" w:rsidRDefault="0086042C" w:rsidP="5A7F1D72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14:paraId="61E09C37" w14:textId="77777777" w:rsidR="0086042C" w:rsidRPr="00CC4F59" w:rsidRDefault="0086042C" w:rsidP="5A7F1D72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14:paraId="259AABE2" w14:textId="77777777" w:rsidR="0086042C" w:rsidRPr="00CC4F59" w:rsidRDefault="0086042C" w:rsidP="5A7F1D72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14:paraId="33033B41" w14:textId="77777777" w:rsidR="0086042C" w:rsidRPr="00CC4F59" w:rsidRDefault="0086042C" w:rsidP="5A7F1D72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14:paraId="4222FE52" w14:textId="77777777" w:rsidR="0086042C" w:rsidRPr="00CC4F59" w:rsidRDefault="0086042C" w:rsidP="5A7F1D72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14:paraId="73F97156" w14:textId="77777777" w:rsidR="0086042C" w:rsidRPr="00CC4F59" w:rsidRDefault="0086042C" w:rsidP="5A7F1D72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14:paraId="1A2B4F91" w14:textId="1BBF0176" w:rsidR="00A24ECA" w:rsidRPr="00CC4F59" w:rsidRDefault="00A24ECA" w:rsidP="5A7F1D72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  <w:r w:rsidRPr="00CC4F59">
        <w:rPr>
          <w:rFonts w:ascii="Times New Roman" w:eastAsia="Times New Roman" w:hAnsi="Times New Roman" w:cs="Times New Roman"/>
          <w:b/>
          <w:bCs/>
          <w:sz w:val="30"/>
          <w:szCs w:val="30"/>
        </w:rPr>
        <w:lastRenderedPageBreak/>
        <w:t>Project Backlog and Task Board</w:t>
      </w:r>
    </w:p>
    <w:p w14:paraId="18E7EFA1" w14:textId="50CFA517" w:rsidR="5A7F1D72" w:rsidRPr="00CC4F59" w:rsidRDefault="002705C7" w:rsidP="5A7F1D72">
      <w:pPr>
        <w:spacing w:after="0" w:line="360" w:lineRule="auto"/>
        <w:jc w:val="center"/>
        <w:rPr>
          <w:rFonts w:ascii="Times New Roman" w:eastAsia="Times New Roman" w:hAnsi="Times New Roman" w:cs="Times New Roman"/>
        </w:rPr>
      </w:pPr>
      <w:r w:rsidRPr="00CC4F59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48FD4643" wp14:editId="7F80D180">
            <wp:extent cx="2357387" cy="2611877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69831" cy="262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670B7" w14:textId="5DDDED11" w:rsidR="5A7F1D72" w:rsidRPr="00CC4F59" w:rsidRDefault="5A7F1D72" w:rsidP="5A7F1D72">
      <w:pPr>
        <w:spacing w:after="0" w:line="360" w:lineRule="auto"/>
        <w:jc w:val="center"/>
        <w:rPr>
          <w:rFonts w:ascii="Times New Roman" w:eastAsia="Times New Roman" w:hAnsi="Times New Roman" w:cs="Times New Roman"/>
        </w:rPr>
      </w:pPr>
      <w:r w:rsidRPr="00CC4F59">
        <w:rPr>
          <w:rFonts w:ascii="Times New Roman" w:eastAsia="Times New Roman" w:hAnsi="Times New Roman" w:cs="Times New Roman"/>
        </w:rPr>
        <w:t>Figure 1. Project Backlog</w:t>
      </w:r>
    </w:p>
    <w:p w14:paraId="5F95D1E9" w14:textId="1EA5C0A4" w:rsidR="5A7F1D72" w:rsidRPr="00CC4F59" w:rsidRDefault="5A7F1D72" w:rsidP="5A7F1D72">
      <w:pPr>
        <w:spacing w:after="0" w:line="360" w:lineRule="auto"/>
        <w:jc w:val="center"/>
        <w:rPr>
          <w:rFonts w:ascii="Times New Roman" w:eastAsia="Times New Roman" w:hAnsi="Times New Roman" w:cs="Times New Roman"/>
        </w:rPr>
      </w:pPr>
    </w:p>
    <w:p w14:paraId="2E9D386A" w14:textId="4F330905" w:rsidR="5A7F1D72" w:rsidRPr="00CC4F59" w:rsidRDefault="00AC5B4C" w:rsidP="61CB913E">
      <w:pPr>
        <w:spacing w:after="0" w:line="360" w:lineRule="auto"/>
        <w:rPr>
          <w:rFonts w:ascii="Times New Roman" w:hAnsi="Times New Roman" w:cs="Times New Roman"/>
        </w:rPr>
      </w:pPr>
      <w:r w:rsidRPr="00AC5B4C">
        <w:rPr>
          <w:rFonts w:ascii="Times New Roman" w:hAnsi="Times New Roman" w:cs="Times New Roman"/>
        </w:rPr>
        <w:drawing>
          <wp:inline distT="0" distB="0" distL="0" distR="0" wp14:anchorId="73EDE565" wp14:editId="37A86511">
            <wp:extent cx="5943600" cy="29616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26CAE" w14:textId="5C6D8FE7" w:rsidR="5A7F1D72" w:rsidRPr="00CC4F59" w:rsidRDefault="5A7F1D72" w:rsidP="5A7F1D72">
      <w:pPr>
        <w:spacing w:line="360" w:lineRule="auto"/>
        <w:jc w:val="center"/>
        <w:rPr>
          <w:rFonts w:ascii="Times New Roman" w:eastAsia="Times New Roman" w:hAnsi="Times New Roman" w:cs="Times New Roman"/>
        </w:rPr>
      </w:pPr>
      <w:r w:rsidRPr="00CC4F59">
        <w:rPr>
          <w:rFonts w:ascii="Times New Roman" w:eastAsia="Times New Roman" w:hAnsi="Times New Roman" w:cs="Times New Roman"/>
        </w:rPr>
        <w:t>Figure 2. Task Board</w:t>
      </w:r>
    </w:p>
    <w:p w14:paraId="22C38C95" w14:textId="6FD568E8" w:rsidR="5A7F1D72" w:rsidRPr="00CC4F59" w:rsidRDefault="5A7F1D72" w:rsidP="61CB913E">
      <w:pPr>
        <w:spacing w:after="0" w:line="360" w:lineRule="auto"/>
        <w:jc w:val="center"/>
        <w:rPr>
          <w:rFonts w:ascii="Times New Roman" w:eastAsia="Times New Roman" w:hAnsi="Times New Roman" w:cs="Times New Roman"/>
        </w:rPr>
      </w:pPr>
    </w:p>
    <w:p w14:paraId="04E610FD" w14:textId="0BF2065A" w:rsidR="000F5375" w:rsidRPr="00CC4F59" w:rsidRDefault="000F5375" w:rsidP="5A7F1D72">
      <w:pPr>
        <w:spacing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14:paraId="5EEA5F12" w14:textId="604E0E1A" w:rsidR="00CC4F59" w:rsidRPr="00CC4F59" w:rsidRDefault="00CC4F59" w:rsidP="5A7F1D72">
      <w:pPr>
        <w:spacing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14:paraId="2D7FF01C" w14:textId="77777777" w:rsidR="00CC4F59" w:rsidRPr="00CC4F59" w:rsidRDefault="00CC4F59" w:rsidP="5A7F1D72">
      <w:pPr>
        <w:spacing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</w:p>
    <w:p w14:paraId="46F69149" w14:textId="04351EAA" w:rsidR="00755BB1" w:rsidRPr="00CC4F59" w:rsidRDefault="00A24ECA" w:rsidP="5A7F1D72">
      <w:pPr>
        <w:spacing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  <w:r w:rsidRPr="00CC4F59">
        <w:rPr>
          <w:rFonts w:ascii="Times New Roman" w:eastAsia="Times New Roman" w:hAnsi="Times New Roman" w:cs="Times New Roman"/>
          <w:b/>
          <w:bCs/>
          <w:sz w:val="30"/>
          <w:szCs w:val="30"/>
        </w:rPr>
        <w:lastRenderedPageBreak/>
        <w:t>Sprint Backlog and User Stories</w:t>
      </w:r>
    </w:p>
    <w:p w14:paraId="2A9FAB0C" w14:textId="013D9387" w:rsidR="5A7F1D72" w:rsidRPr="00CC4F59" w:rsidRDefault="0013295F" w:rsidP="5A7F1D72">
      <w:pPr>
        <w:spacing w:line="360" w:lineRule="auto"/>
        <w:jc w:val="center"/>
        <w:rPr>
          <w:rFonts w:ascii="Times New Roman" w:eastAsia="Times New Roman" w:hAnsi="Times New Roman" w:cs="Times New Roman"/>
        </w:rPr>
      </w:pPr>
      <w:r w:rsidRPr="00CC4F59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5F4C1ACC" wp14:editId="05ACED8A">
            <wp:extent cx="2847996" cy="1771663"/>
            <wp:effectExtent l="0" t="0" r="9525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47996" cy="1771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2B3E" w14:textId="0504D1AC" w:rsidR="5A7F1D72" w:rsidRPr="00CC4F59" w:rsidRDefault="5A7F1D72" w:rsidP="5A7F1D72">
      <w:pPr>
        <w:spacing w:line="360" w:lineRule="auto"/>
        <w:jc w:val="center"/>
        <w:rPr>
          <w:rFonts w:ascii="Times New Roman" w:eastAsia="Times New Roman" w:hAnsi="Times New Roman" w:cs="Times New Roman"/>
        </w:rPr>
      </w:pPr>
      <w:r w:rsidRPr="00CC4F59">
        <w:rPr>
          <w:rFonts w:ascii="Times New Roman" w:eastAsia="Times New Roman" w:hAnsi="Times New Roman" w:cs="Times New Roman"/>
        </w:rPr>
        <w:t>Figure 3. Sprint Backlog</w:t>
      </w:r>
    </w:p>
    <w:p w14:paraId="6CECF8E0" w14:textId="4D7D88D9" w:rsidR="5A7F1D72" w:rsidRPr="00CC4F59" w:rsidRDefault="0013295F" w:rsidP="61CB913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C4F59">
        <w:rPr>
          <w:rFonts w:ascii="Times New Roman" w:hAnsi="Times New Roman" w:cs="Times New Roman"/>
          <w:b/>
          <w:bCs/>
          <w:sz w:val="24"/>
          <w:szCs w:val="24"/>
          <w:u w:val="single"/>
        </w:rPr>
        <w:t>Current User Story</w:t>
      </w:r>
    </w:p>
    <w:p w14:paraId="63F7DE59" w14:textId="202B34E5" w:rsidR="0013295F" w:rsidRPr="00CC4F59" w:rsidRDefault="00CC4F59" w:rsidP="61CB91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C4F59">
        <w:rPr>
          <w:rFonts w:ascii="Times New Roman" w:hAnsi="Times New Roman" w:cs="Times New Roman"/>
          <w:sz w:val="24"/>
          <w:szCs w:val="24"/>
        </w:rPr>
        <w:t xml:space="preserve">As a coach, I would like to easily access the results from the team pursuit </w:t>
      </w:r>
      <w:proofErr w:type="spellStart"/>
      <w:r w:rsidRPr="00CC4F59">
        <w:rPr>
          <w:rFonts w:ascii="Times New Roman" w:hAnsi="Times New Roman" w:cs="Times New Roman"/>
          <w:sz w:val="24"/>
          <w:szCs w:val="24"/>
        </w:rPr>
        <w:t>optimisation</w:t>
      </w:r>
      <w:proofErr w:type="spellEnd"/>
      <w:r w:rsidRPr="00CC4F59">
        <w:rPr>
          <w:rFonts w:ascii="Times New Roman" w:hAnsi="Times New Roman" w:cs="Times New Roman"/>
          <w:sz w:val="24"/>
          <w:szCs w:val="24"/>
        </w:rPr>
        <w:t xml:space="preserve"> tool as a website or a desktop app, so that I can use it for my planning and present it to others.</w:t>
      </w:r>
    </w:p>
    <w:p w14:paraId="3498FD0C" w14:textId="20F1FF5F" w:rsidR="00CC4F59" w:rsidRPr="00A61A50" w:rsidRDefault="00CC4F59" w:rsidP="61CB913E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A61A50">
        <w:rPr>
          <w:rFonts w:ascii="Times New Roman" w:hAnsi="Times New Roman" w:cs="Times New Roman"/>
          <w:i/>
          <w:iCs/>
          <w:sz w:val="24"/>
          <w:szCs w:val="24"/>
        </w:rPr>
        <w:t>Acceptable Criteria</w:t>
      </w:r>
    </w:p>
    <w:p w14:paraId="19568E1F" w14:textId="5C8D75D8" w:rsidR="00CC4F59" w:rsidRPr="00CC4F59" w:rsidRDefault="00CC4F59" w:rsidP="00CC4F5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C4F59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user should be able to access the same result from the MATLAB code on a website / desktop app</w:t>
      </w:r>
    </w:p>
    <w:p w14:paraId="39EEC945" w14:textId="42564D7A" w:rsidR="00CC4F59" w:rsidRPr="00CC4F59" w:rsidRDefault="00CC4F59" w:rsidP="00CC4F5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C4F59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user should be able to load / upload data which the algorithm will use to calculate</w:t>
      </w:r>
    </w:p>
    <w:p w14:paraId="03E727AD" w14:textId="4793DDE8" w:rsidR="00CC4F59" w:rsidRPr="00CC4F59" w:rsidRDefault="00CC4F59" w:rsidP="00CC4F5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C4F59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the website / app should give user a list of requirement for data input (e.g. type, column name, etc.)</w:t>
      </w:r>
    </w:p>
    <w:p w14:paraId="0EB4F30A" w14:textId="3B10AA1E" w:rsidR="00CC4F59" w:rsidRPr="00CC4F59" w:rsidRDefault="00CC4F59" w:rsidP="00CC4F5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C4F59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instead of hard-coding, user should be able to input variables to be </w:t>
      </w:r>
      <w:proofErr w:type="spellStart"/>
      <w:r w:rsidRPr="00CC4F59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optimised</w:t>
      </w:r>
      <w:proofErr w:type="spellEnd"/>
      <w:r w:rsidRPr="00CC4F59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 through html form / other means</w:t>
      </w:r>
    </w:p>
    <w:p w14:paraId="095B0B15" w14:textId="3E5D0AF9" w:rsidR="00CC4F59" w:rsidRPr="00CC4F59" w:rsidRDefault="00CC4F59" w:rsidP="00CC4F5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C4F59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user should only be able to run </w:t>
      </w:r>
      <w:proofErr w:type="spellStart"/>
      <w:r w:rsidRPr="00CC4F59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optimisation</w:t>
      </w:r>
      <w:proofErr w:type="spellEnd"/>
      <w:r w:rsidRPr="00CC4F59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 algorithm once all </w:t>
      </w:r>
      <w:proofErr w:type="spellStart"/>
      <w:r w:rsidRPr="00CC4F59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requied</w:t>
      </w:r>
      <w:proofErr w:type="spellEnd"/>
      <w:r w:rsidRPr="00CC4F59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 fields are filled with valid input</w:t>
      </w:r>
    </w:p>
    <w:p w14:paraId="127ACA33" w14:textId="5F5779CB" w:rsidR="00CC4F59" w:rsidRPr="00CC4F59" w:rsidRDefault="00CC4F59" w:rsidP="00CC4F5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C4F59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once all valid input have been received, the website / app should show the same result as the MATLAB code</w:t>
      </w:r>
    </w:p>
    <w:p w14:paraId="3DAAF886" w14:textId="55D3910E" w:rsidR="0013295F" w:rsidRPr="00CC4F59" w:rsidRDefault="0013295F" w:rsidP="61CB913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C4F59">
        <w:rPr>
          <w:rFonts w:ascii="Times New Roman" w:hAnsi="Times New Roman" w:cs="Times New Roman"/>
          <w:b/>
          <w:bCs/>
          <w:sz w:val="24"/>
          <w:szCs w:val="24"/>
          <w:u w:val="single"/>
        </w:rPr>
        <w:t>Task Description</w:t>
      </w:r>
    </w:p>
    <w:p w14:paraId="2AE3A166" w14:textId="0AEF6502" w:rsidR="001A0689" w:rsidRPr="00CC4F59" w:rsidRDefault="00710B19" w:rsidP="001A0689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C4F59">
        <w:rPr>
          <w:rFonts w:ascii="Times New Roman" w:eastAsia="Times New Roman" w:hAnsi="Times New Roman" w:cs="Times New Roman"/>
          <w:b/>
          <w:bCs/>
          <w:sz w:val="24"/>
          <w:szCs w:val="24"/>
        </w:rPr>
        <w:t>Rewrite the Code in prefer language</w:t>
      </w:r>
    </w:p>
    <w:p w14:paraId="76D3468B" w14:textId="3EC68AF3" w:rsidR="001A0689" w:rsidRPr="00CC4F59" w:rsidRDefault="00710B19" w:rsidP="001A0689">
      <w:pPr>
        <w:pStyle w:val="ListParagraph"/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After finishing the analysis of Excel Worksheet. The team need to implement the worksheet’s logic into own program. There is no limitation of which language </w:t>
      </w:r>
      <w:r w:rsidRPr="00CC4F59">
        <w:rPr>
          <w:rFonts w:ascii="Times New Roman" w:eastAsia="Times New Roman" w:hAnsi="Times New Roman" w:cs="Times New Roman"/>
          <w:sz w:val="24"/>
          <w:szCs w:val="24"/>
        </w:rPr>
        <w:lastRenderedPageBreak/>
        <w:t>should be use, but the team will first consider about the convenience of data processing, visualization and the react with the data base.</w:t>
      </w:r>
    </w:p>
    <w:p w14:paraId="5323EF87" w14:textId="7A502EEA" w:rsidR="001601C2" w:rsidRPr="00CC4F59" w:rsidRDefault="00696AF6" w:rsidP="001601C2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C4F59">
        <w:rPr>
          <w:rFonts w:ascii="Times New Roman" w:eastAsia="Times New Roman" w:hAnsi="Times New Roman" w:cs="Times New Roman"/>
          <w:b/>
          <w:bCs/>
          <w:sz w:val="24"/>
          <w:szCs w:val="24"/>
        </w:rPr>
        <w:t>Implement a Log-in page</w:t>
      </w:r>
    </w:p>
    <w:p w14:paraId="0FA1C6D2" w14:textId="652A0815" w:rsidR="7EEE17AC" w:rsidRPr="00CC4F59" w:rsidRDefault="00696AF6" w:rsidP="0013295F">
      <w:pPr>
        <w:pStyle w:val="ListParagraph"/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The Log-in page is a elective option before but now the client gives the clear requirments that a Log-in page and user-account is needed. The page needs include Log-in and Sign-up function for users. And there is also two </w:t>
      </w:r>
      <w:r w:rsidR="00C97640" w:rsidRPr="00CC4F59">
        <w:rPr>
          <w:rFonts w:ascii="Times New Roman" w:eastAsia="Times New Roman" w:hAnsi="Times New Roman" w:cs="Times New Roman"/>
          <w:sz w:val="24"/>
          <w:szCs w:val="24"/>
        </w:rPr>
        <w:t>types</w:t>
      </w: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 of users, </w:t>
      </w:r>
      <w:r w:rsidR="00C97640" w:rsidRPr="00CC4F59">
        <w:rPr>
          <w:rFonts w:ascii="Times New Roman" w:eastAsia="Times New Roman" w:hAnsi="Times New Roman" w:cs="Times New Roman"/>
          <w:sz w:val="24"/>
          <w:szCs w:val="24"/>
        </w:rPr>
        <w:t>administrator</w:t>
      </w: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 and regular user with different authority, needs to be handle. </w:t>
      </w:r>
    </w:p>
    <w:p w14:paraId="6C5A4E2F" w14:textId="6AB363BC" w:rsidR="00A24ECA" w:rsidRPr="00CC4F59" w:rsidRDefault="00A24ECA" w:rsidP="5A7F1D72">
      <w:pPr>
        <w:spacing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  <w:r w:rsidRPr="00CC4F59">
        <w:rPr>
          <w:rFonts w:ascii="Times New Roman" w:eastAsia="Times New Roman" w:hAnsi="Times New Roman" w:cs="Times New Roman"/>
          <w:b/>
          <w:bCs/>
          <w:sz w:val="30"/>
          <w:szCs w:val="30"/>
        </w:rPr>
        <w:t>Definition of Done</w:t>
      </w:r>
    </w:p>
    <w:p w14:paraId="1D9F3242" w14:textId="36395311" w:rsidR="00F078ED" w:rsidRPr="00CC4F59" w:rsidRDefault="00F078ED" w:rsidP="5A7F1D72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The following states the definition of done for </w:t>
      </w:r>
      <w:r w:rsidR="003728A6" w:rsidRPr="00CC4F59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 user stor</w:t>
      </w:r>
      <w:r w:rsidR="003728A6" w:rsidRPr="00CC4F59">
        <w:rPr>
          <w:rFonts w:ascii="Times New Roman" w:eastAsia="Times New Roman" w:hAnsi="Times New Roman" w:cs="Times New Roman"/>
          <w:sz w:val="24"/>
          <w:szCs w:val="24"/>
        </w:rPr>
        <w:t>ies</w:t>
      </w: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 applicable to Sprint 1:</w:t>
      </w:r>
    </w:p>
    <w:p w14:paraId="7150AEAD" w14:textId="45448E60" w:rsidR="00F078ED" w:rsidRPr="00CC4F59" w:rsidRDefault="003728A6" w:rsidP="5A7F1D72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The sprint and </w:t>
      </w:r>
      <w:r w:rsidR="003935CA" w:rsidRPr="00CC4F59">
        <w:rPr>
          <w:rFonts w:ascii="Times New Roman" w:eastAsia="Times New Roman" w:hAnsi="Times New Roman" w:cs="Times New Roman"/>
          <w:sz w:val="24"/>
          <w:szCs w:val="24"/>
        </w:rPr>
        <w:t xml:space="preserve">related </w:t>
      </w: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user stories </w:t>
      </w:r>
      <w:r w:rsidR="00050475" w:rsidRPr="00CC4F59">
        <w:rPr>
          <w:rFonts w:ascii="Times New Roman" w:eastAsia="Times New Roman" w:hAnsi="Times New Roman" w:cs="Times New Roman"/>
          <w:sz w:val="24"/>
          <w:szCs w:val="24"/>
        </w:rPr>
        <w:t>were planned</w:t>
      </w:r>
      <w:r w:rsidR="00BB215B" w:rsidRPr="00CC4F5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C1DC6" w:rsidRPr="00CC4F59">
        <w:rPr>
          <w:rFonts w:ascii="Times New Roman" w:eastAsia="Times New Roman" w:hAnsi="Times New Roman" w:cs="Times New Roman"/>
          <w:sz w:val="24"/>
          <w:szCs w:val="24"/>
        </w:rPr>
        <w:t>notified,</w:t>
      </w:r>
      <w:r w:rsidR="00050475" w:rsidRPr="00CC4F59">
        <w:rPr>
          <w:rFonts w:ascii="Times New Roman" w:eastAsia="Times New Roman" w:hAnsi="Times New Roman" w:cs="Times New Roman"/>
          <w:sz w:val="24"/>
          <w:szCs w:val="24"/>
        </w:rPr>
        <w:t xml:space="preserve"> and accepted by all team members.</w:t>
      </w:r>
    </w:p>
    <w:p w14:paraId="00785328" w14:textId="74AE6F83" w:rsidR="003935CA" w:rsidRPr="00CC4F59" w:rsidRDefault="003935CA" w:rsidP="5A7F1D72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User stories </w:t>
      </w:r>
      <w:r w:rsidR="00A61A50">
        <w:rPr>
          <w:rFonts w:ascii="Times New Roman" w:eastAsia="Times New Roman" w:hAnsi="Times New Roman" w:cs="Times New Roman"/>
          <w:sz w:val="24"/>
          <w:szCs w:val="24"/>
        </w:rPr>
        <w:t xml:space="preserve">that </w:t>
      </w:r>
      <w:r w:rsidR="00BB215B" w:rsidRPr="00CC4F59">
        <w:rPr>
          <w:rFonts w:ascii="Times New Roman" w:eastAsia="Times New Roman" w:hAnsi="Times New Roman" w:cs="Times New Roman"/>
          <w:sz w:val="24"/>
          <w:szCs w:val="24"/>
        </w:rPr>
        <w:t>have met the acceptance criteria can be moved to the “Done” status.</w:t>
      </w:r>
    </w:p>
    <w:p w14:paraId="02CE30D7" w14:textId="49804BED" w:rsidR="00050475" w:rsidRDefault="003935CA" w:rsidP="5A7F1D72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Any user story that hasn’t yet met the </w:t>
      </w:r>
      <w:r w:rsidR="00BB215B" w:rsidRPr="00CC4F59">
        <w:rPr>
          <w:rFonts w:ascii="Times New Roman" w:eastAsia="Times New Roman" w:hAnsi="Times New Roman" w:cs="Times New Roman"/>
          <w:sz w:val="24"/>
          <w:szCs w:val="24"/>
        </w:rPr>
        <w:t>acceptance criteria</w:t>
      </w: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 in the current sprint is </w:t>
      </w:r>
      <w:r w:rsidR="00BB215B" w:rsidRPr="00CC4F59">
        <w:rPr>
          <w:rFonts w:ascii="Times New Roman" w:eastAsia="Times New Roman" w:hAnsi="Times New Roman" w:cs="Times New Roman"/>
          <w:sz w:val="24"/>
          <w:szCs w:val="24"/>
        </w:rPr>
        <w:t>prolonged to the next or future sprint.</w:t>
      </w:r>
    </w:p>
    <w:p w14:paraId="59EDA8D9" w14:textId="282FC265" w:rsidR="00CC4F59" w:rsidRDefault="00CC4F59" w:rsidP="5A7F1D72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l code </w:t>
      </w:r>
      <w:r w:rsidR="00A61A50"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o syntax error</w:t>
      </w:r>
      <w:r w:rsidR="00A61A50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unction as expected</w:t>
      </w:r>
      <w:r w:rsidR="00A61A5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B41678B" w14:textId="6009FBFB" w:rsidR="00A61A50" w:rsidRDefault="00A61A50" w:rsidP="5A7F1D72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l code should be commented and formatted in a readable fashion.</w:t>
      </w:r>
    </w:p>
    <w:p w14:paraId="22BC1E17" w14:textId="41E98453" w:rsidR="00A61A50" w:rsidRDefault="00A61A50" w:rsidP="00A61A50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r>
        <w:rPr>
          <w:rFonts w:ascii="Times New Roman" w:eastAsia="Times New Roman" w:hAnsi="Times New Roman" w:cs="Times New Roman"/>
          <w:sz w:val="24"/>
          <w:szCs w:val="24"/>
        </w:rPr>
        <w:t>code should be</w:t>
      </w: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 reviewed by at least 1 team memb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CA06CD4" w14:textId="04D5D5BE" w:rsidR="001B36AD" w:rsidRPr="001B36AD" w:rsidRDefault="00A61A50" w:rsidP="001B36AD">
      <w:pPr>
        <w:pStyle w:val="ListParagraph"/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l code should pass all unit testing (at least 3 tests with edge cases).</w:t>
      </w:r>
    </w:p>
    <w:p w14:paraId="661FFA8C" w14:textId="60EF0C01" w:rsidR="00A24ECA" w:rsidRPr="00CC4F59" w:rsidRDefault="00A24ECA" w:rsidP="5A7F1D72">
      <w:pPr>
        <w:spacing w:line="360" w:lineRule="auto"/>
        <w:rPr>
          <w:rFonts w:ascii="Times New Roman" w:eastAsia="Times New Roman" w:hAnsi="Times New Roman" w:cs="Times New Roman"/>
          <w:b/>
          <w:bCs/>
          <w:sz w:val="30"/>
          <w:szCs w:val="30"/>
        </w:rPr>
      </w:pPr>
      <w:r w:rsidRPr="00CC4F59">
        <w:rPr>
          <w:rFonts w:ascii="Times New Roman" w:eastAsia="Times New Roman" w:hAnsi="Times New Roman" w:cs="Times New Roman"/>
          <w:b/>
          <w:bCs/>
          <w:sz w:val="30"/>
          <w:szCs w:val="30"/>
        </w:rPr>
        <w:t>Summary of Changes</w:t>
      </w:r>
    </w:p>
    <w:p w14:paraId="2A3AA0D6" w14:textId="2C128A0B" w:rsidR="00A24ECA" w:rsidRPr="00CC4F59" w:rsidRDefault="00F05064" w:rsidP="5A7F1D72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At the end of Week </w:t>
      </w:r>
      <w:r w:rsidR="00AC5B4C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CC4F5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C5B4C">
        <w:rPr>
          <w:rFonts w:ascii="Times New Roman" w:eastAsia="Times New Roman" w:hAnsi="Times New Roman" w:cs="Times New Roman"/>
          <w:sz w:val="24"/>
          <w:szCs w:val="24"/>
        </w:rPr>
        <w:t xml:space="preserve">the team has completed and handed in the wireframe and UI designs document according to the changes made in Week 5. While </w:t>
      </w:r>
      <w:r w:rsidR="001B36AD">
        <w:rPr>
          <w:rFonts w:ascii="Times New Roman" w:eastAsia="Times New Roman" w:hAnsi="Times New Roman" w:cs="Times New Roman"/>
          <w:sz w:val="24"/>
          <w:szCs w:val="24"/>
        </w:rPr>
        <w:t xml:space="preserve">we are still waiting for the client’s feedback to proceed with the implementation of front-end development, our team still keep on learning the necessary knowledge to complete this project. </w:t>
      </w:r>
    </w:p>
    <w:sectPr w:rsidR="00A24ECA" w:rsidRPr="00CC4F5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8C9BE" w14:textId="77777777" w:rsidR="001479F9" w:rsidRDefault="001479F9">
      <w:pPr>
        <w:spacing w:after="0" w:line="240" w:lineRule="auto"/>
      </w:pPr>
      <w:r>
        <w:separator/>
      </w:r>
    </w:p>
  </w:endnote>
  <w:endnote w:type="continuationSeparator" w:id="0">
    <w:p w14:paraId="2FE65623" w14:textId="77777777" w:rsidR="001479F9" w:rsidRDefault="001479F9">
      <w:pPr>
        <w:spacing w:after="0" w:line="240" w:lineRule="auto"/>
      </w:pPr>
      <w:r>
        <w:continuationSeparator/>
      </w:r>
    </w:p>
  </w:endnote>
  <w:endnote w:type="continuationNotice" w:id="1">
    <w:p w14:paraId="71DBEB6E" w14:textId="77777777" w:rsidR="001479F9" w:rsidRDefault="001479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1CB913E" w14:paraId="513302F8" w14:textId="77777777" w:rsidTr="61CB913E">
      <w:tc>
        <w:tcPr>
          <w:tcW w:w="3120" w:type="dxa"/>
        </w:tcPr>
        <w:p w14:paraId="3B6B6B04" w14:textId="5C9A4D6D" w:rsidR="61CB913E" w:rsidRDefault="61CB913E" w:rsidP="61CB913E">
          <w:pPr>
            <w:pStyle w:val="Header"/>
            <w:ind w:left="-115"/>
          </w:pPr>
        </w:p>
      </w:tc>
      <w:tc>
        <w:tcPr>
          <w:tcW w:w="3120" w:type="dxa"/>
        </w:tcPr>
        <w:p w14:paraId="50A7AB7B" w14:textId="157149EA" w:rsidR="61CB913E" w:rsidRDefault="61CB913E" w:rsidP="61CB913E">
          <w:pPr>
            <w:pStyle w:val="Header"/>
            <w:jc w:val="center"/>
          </w:pPr>
        </w:p>
      </w:tc>
      <w:tc>
        <w:tcPr>
          <w:tcW w:w="3120" w:type="dxa"/>
        </w:tcPr>
        <w:p w14:paraId="1B32AB2F" w14:textId="2CA529EE" w:rsidR="61CB913E" w:rsidRDefault="61CB913E" w:rsidP="61CB913E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86042C">
            <w:rPr>
              <w:noProof/>
            </w:rPr>
            <w:t>1</w:t>
          </w:r>
          <w:r>
            <w:fldChar w:fldCharType="end"/>
          </w:r>
        </w:p>
      </w:tc>
    </w:tr>
  </w:tbl>
  <w:p w14:paraId="15CEFB4E" w14:textId="080B9343" w:rsidR="61CB913E" w:rsidRDefault="61CB913E" w:rsidP="61CB91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1BB6D" w14:textId="77777777" w:rsidR="001479F9" w:rsidRDefault="001479F9">
      <w:pPr>
        <w:spacing w:after="0" w:line="240" w:lineRule="auto"/>
      </w:pPr>
      <w:r>
        <w:separator/>
      </w:r>
    </w:p>
  </w:footnote>
  <w:footnote w:type="continuationSeparator" w:id="0">
    <w:p w14:paraId="3A4C2517" w14:textId="77777777" w:rsidR="001479F9" w:rsidRDefault="001479F9">
      <w:pPr>
        <w:spacing w:after="0" w:line="240" w:lineRule="auto"/>
      </w:pPr>
      <w:r>
        <w:continuationSeparator/>
      </w:r>
    </w:p>
  </w:footnote>
  <w:footnote w:type="continuationNotice" w:id="1">
    <w:p w14:paraId="708219F1" w14:textId="77777777" w:rsidR="001479F9" w:rsidRDefault="001479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1CB913E" w14:paraId="0F338F3C" w14:textId="77777777" w:rsidTr="61CB913E">
      <w:tc>
        <w:tcPr>
          <w:tcW w:w="3120" w:type="dxa"/>
        </w:tcPr>
        <w:p w14:paraId="67946062" w14:textId="1813DCE2" w:rsidR="61CB913E" w:rsidRDefault="61CB913E" w:rsidP="61CB913E">
          <w:pPr>
            <w:pStyle w:val="Header"/>
            <w:ind w:left="-115"/>
          </w:pPr>
        </w:p>
      </w:tc>
      <w:tc>
        <w:tcPr>
          <w:tcW w:w="3120" w:type="dxa"/>
        </w:tcPr>
        <w:p w14:paraId="429769C4" w14:textId="042FAAFC" w:rsidR="61CB913E" w:rsidRDefault="61CB913E" w:rsidP="61CB913E">
          <w:pPr>
            <w:pStyle w:val="Header"/>
            <w:jc w:val="center"/>
          </w:pPr>
        </w:p>
      </w:tc>
      <w:tc>
        <w:tcPr>
          <w:tcW w:w="3120" w:type="dxa"/>
        </w:tcPr>
        <w:p w14:paraId="697E466C" w14:textId="416B48E1" w:rsidR="61CB913E" w:rsidRDefault="61CB913E" w:rsidP="61CB913E">
          <w:pPr>
            <w:pStyle w:val="Header"/>
            <w:ind w:right="-115"/>
            <w:jc w:val="right"/>
          </w:pPr>
        </w:p>
      </w:tc>
    </w:tr>
  </w:tbl>
  <w:p w14:paraId="5BD77340" w14:textId="42962A47" w:rsidR="61CB913E" w:rsidRDefault="61CB913E" w:rsidP="61CB91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857C3"/>
    <w:multiLevelType w:val="hybridMultilevel"/>
    <w:tmpl w:val="9D2E5672"/>
    <w:lvl w:ilvl="0" w:tplc="D3EEE48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E812C25"/>
    <w:multiLevelType w:val="hybridMultilevel"/>
    <w:tmpl w:val="147C5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41B89"/>
    <w:multiLevelType w:val="hybridMultilevel"/>
    <w:tmpl w:val="0E8ED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6A128C"/>
    <w:multiLevelType w:val="multilevel"/>
    <w:tmpl w:val="5B821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3E5E4F"/>
    <w:multiLevelType w:val="hybridMultilevel"/>
    <w:tmpl w:val="69FC76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5045234">
    <w:abstractNumId w:val="3"/>
  </w:num>
  <w:num w:numId="2" w16cid:durableId="1651014037">
    <w:abstractNumId w:val="1"/>
  </w:num>
  <w:num w:numId="3" w16cid:durableId="50422682">
    <w:abstractNumId w:val="4"/>
  </w:num>
  <w:num w:numId="4" w16cid:durableId="145241720">
    <w:abstractNumId w:val="0"/>
  </w:num>
  <w:num w:numId="5" w16cid:durableId="20432826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M7AwNrIwtzQ0MDJT0lEKTi0uzszPAykwqgUA7rV9XywAAAA="/>
  </w:docVars>
  <w:rsids>
    <w:rsidRoot w:val="00A24ECA"/>
    <w:rsid w:val="00000204"/>
    <w:rsid w:val="0000685D"/>
    <w:rsid w:val="00033DEC"/>
    <w:rsid w:val="00050475"/>
    <w:rsid w:val="000F5375"/>
    <w:rsid w:val="0013295F"/>
    <w:rsid w:val="001479F9"/>
    <w:rsid w:val="001601C2"/>
    <w:rsid w:val="001A0689"/>
    <w:rsid w:val="001B36AD"/>
    <w:rsid w:val="002638B4"/>
    <w:rsid w:val="002705C7"/>
    <w:rsid w:val="00293423"/>
    <w:rsid w:val="00352F6A"/>
    <w:rsid w:val="003728A6"/>
    <w:rsid w:val="00391A52"/>
    <w:rsid w:val="003935CA"/>
    <w:rsid w:val="00401811"/>
    <w:rsid w:val="004236AC"/>
    <w:rsid w:val="00462D4F"/>
    <w:rsid w:val="004807AE"/>
    <w:rsid w:val="00496DF0"/>
    <w:rsid w:val="004D108D"/>
    <w:rsid w:val="00606036"/>
    <w:rsid w:val="00696AF6"/>
    <w:rsid w:val="006A7ECE"/>
    <w:rsid w:val="00710B19"/>
    <w:rsid w:val="00720AFB"/>
    <w:rsid w:val="00723B2A"/>
    <w:rsid w:val="00755BB1"/>
    <w:rsid w:val="0076523E"/>
    <w:rsid w:val="00770E1D"/>
    <w:rsid w:val="0078295B"/>
    <w:rsid w:val="007C1DC6"/>
    <w:rsid w:val="0082362D"/>
    <w:rsid w:val="0086042C"/>
    <w:rsid w:val="008C5F50"/>
    <w:rsid w:val="008F3C38"/>
    <w:rsid w:val="009A08CC"/>
    <w:rsid w:val="00A015C3"/>
    <w:rsid w:val="00A24ECA"/>
    <w:rsid w:val="00A61A50"/>
    <w:rsid w:val="00A8001B"/>
    <w:rsid w:val="00AB3B26"/>
    <w:rsid w:val="00AC5B4C"/>
    <w:rsid w:val="00AE0605"/>
    <w:rsid w:val="00B34D13"/>
    <w:rsid w:val="00B41B1B"/>
    <w:rsid w:val="00B65C46"/>
    <w:rsid w:val="00B9420C"/>
    <w:rsid w:val="00BA4063"/>
    <w:rsid w:val="00BA40CC"/>
    <w:rsid w:val="00BB215B"/>
    <w:rsid w:val="00C97640"/>
    <w:rsid w:val="00CA1B65"/>
    <w:rsid w:val="00CC4F59"/>
    <w:rsid w:val="00CE42F3"/>
    <w:rsid w:val="00E1399F"/>
    <w:rsid w:val="00E213C2"/>
    <w:rsid w:val="00E721ED"/>
    <w:rsid w:val="00F016A2"/>
    <w:rsid w:val="00F05064"/>
    <w:rsid w:val="00F078ED"/>
    <w:rsid w:val="00F65A16"/>
    <w:rsid w:val="00FF0BCB"/>
    <w:rsid w:val="0225B86F"/>
    <w:rsid w:val="0BC4AD2F"/>
    <w:rsid w:val="0EAE1CB5"/>
    <w:rsid w:val="0F99F222"/>
    <w:rsid w:val="10981E52"/>
    <w:rsid w:val="10B146AF"/>
    <w:rsid w:val="1233EEB3"/>
    <w:rsid w:val="123BDC39"/>
    <w:rsid w:val="12FD1204"/>
    <w:rsid w:val="13BE843D"/>
    <w:rsid w:val="160933A6"/>
    <w:rsid w:val="17C895A1"/>
    <w:rsid w:val="18A33037"/>
    <w:rsid w:val="18AB1DBD"/>
    <w:rsid w:val="196C5388"/>
    <w:rsid w:val="197D8E5F"/>
    <w:rsid w:val="1B0823E9"/>
    <w:rsid w:val="1B48D7BE"/>
    <w:rsid w:val="1BD00A16"/>
    <w:rsid w:val="1BE810BC"/>
    <w:rsid w:val="1BEC960F"/>
    <w:rsid w:val="1CB52F21"/>
    <w:rsid w:val="1CBD5915"/>
    <w:rsid w:val="1D886670"/>
    <w:rsid w:val="1E592976"/>
    <w:rsid w:val="1EC4407F"/>
    <w:rsid w:val="20AE421C"/>
    <w:rsid w:val="20C76A79"/>
    <w:rsid w:val="2188A044"/>
    <w:rsid w:val="22633ADA"/>
    <w:rsid w:val="22FE812B"/>
    <w:rsid w:val="23E5E2DE"/>
    <w:rsid w:val="23EDD064"/>
    <w:rsid w:val="2581B33F"/>
    <w:rsid w:val="28000BBC"/>
    <w:rsid w:val="2945BD5B"/>
    <w:rsid w:val="2C998C70"/>
    <w:rsid w:val="2CD37CDF"/>
    <w:rsid w:val="2E6F4D40"/>
    <w:rsid w:val="2F30830B"/>
    <w:rsid w:val="318D8937"/>
    <w:rsid w:val="334810A0"/>
    <w:rsid w:val="33FC06A8"/>
    <w:rsid w:val="360B1806"/>
    <w:rsid w:val="367A5F25"/>
    <w:rsid w:val="37B93F2A"/>
    <w:rsid w:val="38162F86"/>
    <w:rsid w:val="3A4FA418"/>
    <w:rsid w:val="3A5E810F"/>
    <w:rsid w:val="3BEB7479"/>
    <w:rsid w:val="3C286ADE"/>
    <w:rsid w:val="3F3EB94F"/>
    <w:rsid w:val="41A93BAC"/>
    <w:rsid w:val="44122A72"/>
    <w:rsid w:val="467F4818"/>
    <w:rsid w:val="4A781EA5"/>
    <w:rsid w:val="4D118989"/>
    <w:rsid w:val="4D844047"/>
    <w:rsid w:val="50376535"/>
    <w:rsid w:val="50F89B00"/>
    <w:rsid w:val="529C9555"/>
    <w:rsid w:val="53FB6F51"/>
    <w:rsid w:val="5449A08D"/>
    <w:rsid w:val="550AD658"/>
    <w:rsid w:val="56CD2869"/>
    <w:rsid w:val="5A7F1D72"/>
    <w:rsid w:val="5D15E83D"/>
    <w:rsid w:val="5DC5E331"/>
    <w:rsid w:val="5F3E21F8"/>
    <w:rsid w:val="6029F765"/>
    <w:rsid w:val="61CB913E"/>
    <w:rsid w:val="62CBE17C"/>
    <w:rsid w:val="6520FA22"/>
    <w:rsid w:val="68589AE4"/>
    <w:rsid w:val="6A13224D"/>
    <w:rsid w:val="6C037CA3"/>
    <w:rsid w:val="6DFD594C"/>
    <w:rsid w:val="6E8B2271"/>
    <w:rsid w:val="713E475F"/>
    <w:rsid w:val="73D24E6D"/>
    <w:rsid w:val="76ACFED3"/>
    <w:rsid w:val="76DB1841"/>
    <w:rsid w:val="79495944"/>
    <w:rsid w:val="798138A9"/>
    <w:rsid w:val="7AD3EECE"/>
    <w:rsid w:val="7BAE8964"/>
    <w:rsid w:val="7BF96A08"/>
    <w:rsid w:val="7C6331E4"/>
    <w:rsid w:val="7E137D16"/>
    <w:rsid w:val="7EEE17AC"/>
    <w:rsid w:val="7FB89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5152A"/>
  <w15:chartTrackingRefBased/>
  <w15:docId w15:val="{D4CB755D-9CE6-403F-8810-FF15B4082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1D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24E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24ECA"/>
  </w:style>
  <w:style w:type="character" w:customStyle="1" w:styleId="eop">
    <w:name w:val="eop"/>
    <w:basedOn w:val="DefaultParagraphFont"/>
    <w:rsid w:val="00A24ECA"/>
  </w:style>
  <w:style w:type="paragraph" w:customStyle="1" w:styleId="task-list-item">
    <w:name w:val="task-list-item"/>
    <w:basedOn w:val="Normal"/>
    <w:rsid w:val="00755B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078ED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4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9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34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2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7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g Yee Tong (Student)</dc:creator>
  <cp:keywords/>
  <dc:description/>
  <cp:lastModifiedBy>Wing Yee Tong (Student)</cp:lastModifiedBy>
  <cp:revision>3</cp:revision>
  <dcterms:created xsi:type="dcterms:W3CDTF">2022-09-07T10:56:00Z</dcterms:created>
  <dcterms:modified xsi:type="dcterms:W3CDTF">2022-09-07T11:04:00Z</dcterms:modified>
</cp:coreProperties>
</file>